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6bbb1b9e86159ed758bf21a85a2ef280576328"/>
      <w:r>
        <w:rPr>
          <w:b/>
        </w:rPr>
        <w:t xml:space="preserve">ПРОТОКОЛ ПРО РЕЗУЛЬТАТИ ЕЛЕКТРОННОГО АУКЦІОНУ № LLE001-UA-20230318-013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тиній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3.2023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горища даху, загальною площею 12 кв.м. приміщення адмінбудинку Виноградської сільської ради, що знаходиться за адресою вул.Українська, буд.22 с.Виноград Коломийського району Івано-Франкі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Частина горища даху, загальною площею 12 кв.м. приміщення адмінбудинку Виноградської сільської ради, що знаходиться за адресою вул.Українська, буд.22 с.Виноград Коломийського району Івано-Франківської області. Приміщення 1989 року побудови, двоповерхове, фундамент з бетону, цегляні стіни, перекриття залізобетонне, знаходиться в центрі села, є вільний під'їзд до буд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977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977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1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977,9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4:47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/ Отинія 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5670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38999980314000593000009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/ Отинія / 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5670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38999980314000593000009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424,09 грн (одна тисяча чотириста двадцять чотири гривні 09 копійок), у т.ч. ПДВ</w:t>
      </w:r>
      <w:r>
        <w:t xml:space="preserve"> </w:t>
      </w:r>
      <w:r>
        <w:t xml:space="preserve">23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94,31 грн (двісті дев'яносто чотири гривні 3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977,90 грн без ПДВ (одна тисяча дев'ятсот сімдесят сім гривень 9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тиній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5:15:03Z</dcterms:created>
  <dcterms:modified xsi:type="dcterms:W3CDTF">2024-05-06T15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